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D3F" w:rsidRPr="001E6C21" w:rsidRDefault="002D4597" w:rsidP="002D4597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 w:rsidRPr="001E6C21">
        <w:rPr>
          <w:rFonts w:ascii="Times New Roman" w:hAnsi="Times New Roman" w:cs="Times New Roman"/>
          <w:b/>
          <w:sz w:val="24"/>
        </w:rPr>
        <w:t>KSÜ</w:t>
      </w:r>
    </w:p>
    <w:p w:rsidR="002D4597" w:rsidRPr="001E6C21" w:rsidRDefault="002D4597" w:rsidP="002D4597">
      <w:pPr>
        <w:jc w:val="center"/>
        <w:rPr>
          <w:rFonts w:ascii="Times New Roman" w:hAnsi="Times New Roman" w:cs="Times New Roman"/>
          <w:b/>
          <w:sz w:val="24"/>
        </w:rPr>
      </w:pPr>
      <w:r w:rsidRPr="001E6C21">
        <w:rPr>
          <w:rFonts w:ascii="Times New Roman" w:hAnsi="Times New Roman" w:cs="Times New Roman"/>
          <w:b/>
          <w:sz w:val="24"/>
        </w:rPr>
        <w:t>ELEKTRİK ELEKTRONİK MÜHENDİSLİĞİ BÖLÜM BAŞKANLIĞI’NA</w:t>
      </w:r>
    </w:p>
    <w:bookmarkEnd w:id="0"/>
    <w:p w:rsidR="002D4597" w:rsidRPr="002D4597" w:rsidRDefault="002D4597" w:rsidP="002D4597">
      <w:pPr>
        <w:jc w:val="center"/>
        <w:rPr>
          <w:rFonts w:ascii="Times New Roman" w:hAnsi="Times New Roman" w:cs="Times New Roman"/>
          <w:sz w:val="24"/>
        </w:rPr>
      </w:pPr>
    </w:p>
    <w:p w:rsidR="002D4597" w:rsidRPr="002D4597" w:rsidRDefault="002D4597" w:rsidP="002D4597">
      <w:pPr>
        <w:jc w:val="center"/>
        <w:rPr>
          <w:rFonts w:ascii="Times New Roman" w:hAnsi="Times New Roman" w:cs="Times New Roman"/>
          <w:sz w:val="24"/>
        </w:rPr>
      </w:pPr>
    </w:p>
    <w:p w:rsidR="002D4597" w:rsidRDefault="002D4597" w:rsidP="002D1D50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2D4597">
        <w:rPr>
          <w:rFonts w:ascii="Times New Roman" w:hAnsi="Times New Roman" w:cs="Times New Roman"/>
          <w:sz w:val="24"/>
        </w:rPr>
        <w:t>Bölümünüzün …………………………</w:t>
      </w:r>
      <w:r>
        <w:rPr>
          <w:rFonts w:ascii="Times New Roman" w:hAnsi="Times New Roman" w:cs="Times New Roman"/>
          <w:sz w:val="24"/>
        </w:rPr>
        <w:t xml:space="preserve">… </w:t>
      </w:r>
      <w:r w:rsidRPr="002D4597">
        <w:rPr>
          <w:rFonts w:ascii="Times New Roman" w:hAnsi="Times New Roman" w:cs="Times New Roman"/>
          <w:sz w:val="24"/>
        </w:rPr>
        <w:t xml:space="preserve">numaralı öğrencisiyim. </w:t>
      </w:r>
      <w:r w:rsidR="000450A6">
        <w:rPr>
          <w:rFonts w:ascii="Times New Roman" w:hAnsi="Times New Roman" w:cs="Times New Roman"/>
          <w:sz w:val="24"/>
        </w:rPr>
        <w:t>25</w:t>
      </w:r>
      <w:r w:rsidR="008372D3">
        <w:rPr>
          <w:rFonts w:ascii="Times New Roman" w:hAnsi="Times New Roman" w:cs="Times New Roman"/>
          <w:sz w:val="24"/>
        </w:rPr>
        <w:t>/09/2015 tarihine kadar</w:t>
      </w:r>
      <w:r>
        <w:rPr>
          <w:rFonts w:ascii="Times New Roman" w:hAnsi="Times New Roman" w:cs="Times New Roman"/>
          <w:sz w:val="24"/>
        </w:rPr>
        <w:t xml:space="preserve"> vermiş olduğum transkript ve ders içerikleri esas alınarak geldiğim üniversitede başarılı olduğum derslerin muafiyetinin yapılmasını istiyorum.</w:t>
      </w:r>
    </w:p>
    <w:p w:rsidR="002D4597" w:rsidRDefault="002D4597" w:rsidP="002D4597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ereğini arz ederim.</w:t>
      </w:r>
    </w:p>
    <w:p w:rsidR="002D4597" w:rsidRDefault="002D4597" w:rsidP="002D4597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:rsidR="002D4597" w:rsidRDefault="002D4597" w:rsidP="002D4597">
      <w:pPr>
        <w:spacing w:line="276" w:lineRule="auto"/>
        <w:ind w:firstLine="708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.</w:t>
      </w:r>
      <w:r w:rsidR="000450A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/….</w:t>
      </w:r>
      <w:r w:rsidR="000450A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/</w:t>
      </w:r>
      <w:r w:rsidR="000450A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15</w:t>
      </w:r>
    </w:p>
    <w:p w:rsidR="002D4597" w:rsidRDefault="002D4597" w:rsidP="002D4597">
      <w:pPr>
        <w:spacing w:line="276" w:lineRule="auto"/>
        <w:ind w:firstLine="708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ı Soyadı</w:t>
      </w:r>
    </w:p>
    <w:p w:rsidR="002D4597" w:rsidRDefault="002D4597" w:rsidP="002D4597">
      <w:pPr>
        <w:spacing w:line="276" w:lineRule="auto"/>
        <w:ind w:firstLine="708"/>
        <w:jc w:val="right"/>
        <w:rPr>
          <w:rFonts w:ascii="Times New Roman" w:hAnsi="Times New Roman" w:cs="Times New Roman"/>
          <w:sz w:val="24"/>
        </w:rPr>
      </w:pPr>
    </w:p>
    <w:p w:rsidR="002D4597" w:rsidRDefault="002D4597" w:rsidP="002D4597">
      <w:pPr>
        <w:spacing w:line="276" w:lineRule="auto"/>
        <w:ind w:firstLine="708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İmza</w:t>
      </w:r>
    </w:p>
    <w:p w:rsidR="002D4597" w:rsidRDefault="002D4597" w:rsidP="002D4597">
      <w:pPr>
        <w:spacing w:line="276" w:lineRule="auto"/>
        <w:ind w:firstLine="708"/>
        <w:jc w:val="right"/>
        <w:rPr>
          <w:rFonts w:ascii="Times New Roman" w:hAnsi="Times New Roman" w:cs="Times New Roman"/>
          <w:sz w:val="24"/>
        </w:rPr>
      </w:pPr>
    </w:p>
    <w:p w:rsidR="008372D3" w:rsidRDefault="008372D3" w:rsidP="008372D3">
      <w:pPr>
        <w:spacing w:line="276" w:lineRule="auto"/>
        <w:rPr>
          <w:rFonts w:ascii="Times New Roman" w:hAnsi="Times New Roman" w:cs="Times New Roman"/>
          <w:sz w:val="24"/>
        </w:rPr>
      </w:pPr>
    </w:p>
    <w:p w:rsidR="002D4597" w:rsidRPr="008372D3" w:rsidRDefault="008372D3" w:rsidP="008372D3">
      <w:pPr>
        <w:spacing w:line="276" w:lineRule="auto"/>
        <w:rPr>
          <w:rFonts w:ascii="Times New Roman" w:hAnsi="Times New Roman" w:cs="Times New Roman"/>
          <w:b/>
          <w:sz w:val="24"/>
        </w:rPr>
      </w:pPr>
      <w:r w:rsidRPr="008372D3">
        <w:rPr>
          <w:rFonts w:ascii="Times New Roman" w:hAnsi="Times New Roman" w:cs="Times New Roman"/>
          <w:b/>
          <w:sz w:val="24"/>
        </w:rPr>
        <w:t>Adres ve Telefon:</w:t>
      </w:r>
    </w:p>
    <w:p w:rsidR="002D4597" w:rsidRPr="002D4597" w:rsidRDefault="002D4597" w:rsidP="002D4597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</w:rPr>
      </w:pPr>
    </w:p>
    <w:sectPr w:rsidR="002D4597" w:rsidRPr="002D45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2NTQ2MjIyNjGzsDBT0lEKTi0uzszPAykwrAUAe6XngSwAAAA="/>
  </w:docVars>
  <w:rsids>
    <w:rsidRoot w:val="00681F09"/>
    <w:rsid w:val="000450A6"/>
    <w:rsid w:val="001E6C21"/>
    <w:rsid w:val="002D1D50"/>
    <w:rsid w:val="002D4597"/>
    <w:rsid w:val="00681F09"/>
    <w:rsid w:val="008372D3"/>
    <w:rsid w:val="0083732A"/>
    <w:rsid w:val="00846D3F"/>
    <w:rsid w:val="00D0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FEF424F-03A6-490F-B858-CEA7F1C03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l Baş</dc:creator>
  <cp:keywords/>
  <dc:description/>
  <cp:lastModifiedBy>Fatih</cp:lastModifiedBy>
  <cp:revision>6</cp:revision>
  <dcterms:created xsi:type="dcterms:W3CDTF">2015-09-10T08:34:00Z</dcterms:created>
  <dcterms:modified xsi:type="dcterms:W3CDTF">2015-09-10T09:35:00Z</dcterms:modified>
</cp:coreProperties>
</file>